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07C" w:rsidRDefault="0064407C">
      <w:pPr>
        <w:jc w:val="center"/>
        <w:rPr>
          <w:b/>
          <w:sz w:val="30"/>
          <w:szCs w:val="30"/>
        </w:rPr>
      </w:pPr>
    </w:p>
    <w:p w:rsidR="0064407C" w:rsidRDefault="0064407C">
      <w:pPr>
        <w:jc w:val="center"/>
        <w:rPr>
          <w:b/>
          <w:sz w:val="30"/>
          <w:szCs w:val="30"/>
        </w:rPr>
      </w:pPr>
    </w:p>
    <w:p w:rsidR="00160315" w:rsidRDefault="003A0830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新闻学院出</w:t>
      </w:r>
      <w:r w:rsidR="005D1C7C">
        <w:rPr>
          <w:rFonts w:hint="eastAsia"/>
          <w:b/>
          <w:sz w:val="30"/>
          <w:szCs w:val="30"/>
        </w:rPr>
        <w:t>国（</w:t>
      </w:r>
      <w:r>
        <w:rPr>
          <w:rFonts w:hint="eastAsia"/>
          <w:b/>
          <w:sz w:val="30"/>
          <w:szCs w:val="30"/>
        </w:rPr>
        <w:t>境</w:t>
      </w:r>
      <w:r w:rsidR="005D1C7C">
        <w:rPr>
          <w:rFonts w:hint="eastAsia"/>
          <w:b/>
          <w:sz w:val="30"/>
          <w:szCs w:val="30"/>
        </w:rPr>
        <w:t>）</w:t>
      </w:r>
      <w:r w:rsidR="009846D3">
        <w:rPr>
          <w:rFonts w:hint="eastAsia"/>
          <w:b/>
          <w:sz w:val="30"/>
          <w:szCs w:val="30"/>
        </w:rPr>
        <w:t>审批</w:t>
      </w:r>
      <w:r>
        <w:rPr>
          <w:rFonts w:hint="eastAsia"/>
          <w:b/>
          <w:sz w:val="30"/>
          <w:szCs w:val="30"/>
        </w:rPr>
        <w:t>表</w:t>
      </w:r>
    </w:p>
    <w:p w:rsidR="00160315" w:rsidRDefault="00160315"/>
    <w:p w:rsidR="00160315" w:rsidRDefault="00160315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555"/>
        <w:gridCol w:w="1417"/>
        <w:gridCol w:w="1276"/>
        <w:gridCol w:w="1134"/>
        <w:gridCol w:w="1106"/>
        <w:gridCol w:w="1764"/>
        <w:gridCol w:w="6"/>
        <w:gridCol w:w="44"/>
      </w:tblGrid>
      <w:tr w:rsidR="00AC35DC" w:rsidTr="00AC35DC">
        <w:trPr>
          <w:trHeight w:val="51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姓名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>
            <w:pPr>
              <w:jc w:val="center"/>
              <w:rPr>
                <w:b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政治面貌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>
            <w:pPr>
              <w:jc w:val="center"/>
              <w:rPr>
                <w:b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705B" w:rsidRDefault="00AC35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因公或</w:t>
            </w:r>
          </w:p>
          <w:p w:rsidR="00AC35DC" w:rsidRDefault="00AC35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因私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>
            <w:pPr>
              <w:jc w:val="center"/>
              <w:rPr>
                <w:b/>
              </w:rPr>
            </w:pPr>
          </w:p>
        </w:tc>
      </w:tr>
      <w:tr w:rsidR="00AC35DC" w:rsidTr="0086705B">
        <w:trPr>
          <w:trHeight w:val="406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35DC" w:rsidRDefault="0086705B" w:rsidP="0086705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学期中或假期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35DC" w:rsidRDefault="00AC35DC" w:rsidP="009D1123">
            <w:pPr>
              <w:jc w:val="center"/>
              <w:rPr>
                <w:b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05B" w:rsidRDefault="0086705B" w:rsidP="00AC35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所赴国家</w:t>
            </w:r>
          </w:p>
          <w:p w:rsidR="00AC35DC" w:rsidRDefault="0086705B" w:rsidP="00AC35DC"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或地区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 w:rsidP="009D1123">
            <w:pPr>
              <w:jc w:val="center"/>
              <w:rPr>
                <w:b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 w:rsidP="009D11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起止时间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5DC" w:rsidRDefault="00AC35DC" w:rsidP="009D1123">
            <w:pPr>
              <w:jc w:val="center"/>
              <w:rPr>
                <w:b/>
              </w:rPr>
            </w:pPr>
          </w:p>
        </w:tc>
      </w:tr>
      <w:tr w:rsidR="009846D3" w:rsidTr="00980CDC">
        <w:trPr>
          <w:gridAfter w:val="1"/>
          <w:wAfter w:w="44" w:type="dxa"/>
          <w:trHeight w:val="540"/>
        </w:trPr>
        <w:tc>
          <w:tcPr>
            <w:tcW w:w="825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6D3" w:rsidRDefault="0086705B">
            <w:pPr>
              <w:rPr>
                <w:b/>
              </w:rPr>
            </w:pPr>
            <w:r>
              <w:rPr>
                <w:rFonts w:hint="eastAsia"/>
                <w:b/>
              </w:rPr>
              <w:t>事由（因公附邀请函）</w:t>
            </w:r>
            <w:r>
              <w:rPr>
                <w:rFonts w:hint="eastAsia"/>
                <w:b/>
              </w:rPr>
              <w:t>及行程安排</w:t>
            </w:r>
            <w:r w:rsidR="009846D3">
              <w:rPr>
                <w:rFonts w:hint="eastAsia"/>
                <w:b/>
              </w:rPr>
              <w:t>：</w:t>
            </w:r>
          </w:p>
          <w:p w:rsidR="009846D3" w:rsidRDefault="009846D3"/>
          <w:p w:rsidR="009846D3" w:rsidRDefault="009846D3"/>
          <w:p w:rsidR="009846D3" w:rsidRDefault="009846D3"/>
          <w:p w:rsidR="009846D3" w:rsidRDefault="009846D3"/>
          <w:p w:rsidR="009846D3" w:rsidRDefault="009846D3"/>
          <w:p w:rsidR="009846D3" w:rsidRDefault="009846D3">
            <w:r>
              <w:rPr>
                <w:rFonts w:hint="eastAsia"/>
              </w:rPr>
              <w:t xml:space="preserve"> </w:t>
            </w:r>
            <w:r>
              <w:t xml:space="preserve">                                              </w:t>
            </w:r>
            <w:r>
              <w:rPr>
                <w:rFonts w:hint="eastAsia"/>
              </w:rPr>
              <w:t>申请人签字：</w:t>
            </w:r>
          </w:p>
          <w:p w:rsidR="00980CDC" w:rsidRDefault="00980CDC" w:rsidP="00980CDC">
            <w:pPr>
              <w:ind w:firstLineChars="2500" w:firstLine="5250"/>
            </w:pP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</w:t>
            </w:r>
            <w:r>
              <w:t xml:space="preserve">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日</w:t>
            </w:r>
          </w:p>
        </w:tc>
      </w:tr>
      <w:tr w:rsidR="009846D3" w:rsidTr="00980CDC">
        <w:trPr>
          <w:gridAfter w:val="2"/>
          <w:wAfter w:w="50" w:type="dxa"/>
          <w:trHeight w:val="1543"/>
        </w:trPr>
        <w:tc>
          <w:tcPr>
            <w:tcW w:w="8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6D3" w:rsidRDefault="00980CDC">
            <w:pPr>
              <w:rPr>
                <w:b/>
              </w:rPr>
            </w:pPr>
            <w:r>
              <w:rPr>
                <w:rFonts w:hint="eastAsia"/>
                <w:b/>
              </w:rPr>
              <w:t>系</w:t>
            </w:r>
            <w:r w:rsidR="00160766">
              <w:rPr>
                <w:rFonts w:hint="eastAsia"/>
                <w:b/>
              </w:rPr>
              <w:t>、</w:t>
            </w:r>
            <w:r w:rsidR="00BC6A86">
              <w:rPr>
                <w:rFonts w:hint="eastAsia"/>
                <w:b/>
              </w:rPr>
              <w:t>部门负责人</w:t>
            </w:r>
            <w:r w:rsidR="009846D3">
              <w:rPr>
                <w:rFonts w:hint="eastAsia"/>
                <w:b/>
              </w:rPr>
              <w:t>意见</w:t>
            </w:r>
            <w:r w:rsidR="00DA0EEF">
              <w:rPr>
                <w:rFonts w:hint="eastAsia"/>
                <w:b/>
              </w:rPr>
              <w:t>（学生填支部书记意见）</w:t>
            </w:r>
            <w:r w:rsidR="009846D3">
              <w:rPr>
                <w:rFonts w:hint="eastAsia"/>
                <w:b/>
              </w:rPr>
              <w:t>：</w:t>
            </w:r>
          </w:p>
          <w:p w:rsidR="009846D3" w:rsidRDefault="009846D3"/>
          <w:p w:rsidR="009846D3" w:rsidRDefault="009846D3"/>
          <w:p w:rsidR="009846D3" w:rsidRDefault="009846D3"/>
          <w:p w:rsidR="009846D3" w:rsidRDefault="009846D3"/>
          <w:p w:rsidR="009846D3" w:rsidRDefault="009846D3">
            <w:pPr>
              <w:ind w:leftChars="2300" w:left="4830" w:firstLineChars="1500" w:firstLine="3150"/>
            </w:pP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签字：</w:t>
            </w:r>
          </w:p>
          <w:p w:rsidR="00980CDC" w:rsidRDefault="00980CDC" w:rsidP="00980CDC">
            <w:pPr>
              <w:ind w:leftChars="2300" w:left="4830" w:firstLineChars="300" w:firstLine="630"/>
            </w:pP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日</w:t>
            </w:r>
            <w:r>
              <w:rPr>
                <w:rFonts w:hint="eastAsia"/>
              </w:rPr>
              <w:t xml:space="preserve"> </w:t>
            </w:r>
          </w:p>
        </w:tc>
      </w:tr>
      <w:tr w:rsidR="00980CDC" w:rsidTr="0086705B">
        <w:trPr>
          <w:gridAfter w:val="2"/>
          <w:wAfter w:w="50" w:type="dxa"/>
          <w:trHeight w:val="1779"/>
        </w:trPr>
        <w:tc>
          <w:tcPr>
            <w:tcW w:w="8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CDC" w:rsidRDefault="0086705B" w:rsidP="007810DD">
            <w:pPr>
              <w:rPr>
                <w:b/>
              </w:rPr>
            </w:pPr>
            <w:r>
              <w:rPr>
                <w:rFonts w:hint="eastAsia"/>
                <w:b/>
              </w:rPr>
              <w:t>各</w:t>
            </w:r>
            <w:r w:rsidR="007810DD">
              <w:rPr>
                <w:rFonts w:hint="eastAsia"/>
                <w:b/>
              </w:rPr>
              <w:t>分管院领导意见</w:t>
            </w:r>
            <w:r w:rsidR="00DA0EEF">
              <w:rPr>
                <w:rFonts w:hint="eastAsia"/>
                <w:b/>
              </w:rPr>
              <w:t>（学生不需填）：</w:t>
            </w:r>
          </w:p>
        </w:tc>
      </w:tr>
      <w:tr w:rsidR="009846D3" w:rsidTr="0086705B">
        <w:trPr>
          <w:gridAfter w:val="2"/>
          <w:wAfter w:w="50" w:type="dxa"/>
          <w:trHeight w:val="1779"/>
        </w:trPr>
        <w:tc>
          <w:tcPr>
            <w:tcW w:w="8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46D3" w:rsidRDefault="00DA0EEF" w:rsidP="009846D3">
            <w:pPr>
              <w:rPr>
                <w:b/>
              </w:rPr>
            </w:pPr>
            <w:r>
              <w:rPr>
                <w:rFonts w:hint="eastAsia"/>
                <w:b/>
              </w:rPr>
              <w:t>学院</w:t>
            </w:r>
            <w:bookmarkStart w:id="0" w:name="_GoBack"/>
            <w:bookmarkEnd w:id="0"/>
            <w:r w:rsidR="009846D3">
              <w:rPr>
                <w:rFonts w:hint="eastAsia"/>
                <w:b/>
              </w:rPr>
              <w:t>意见：</w:t>
            </w:r>
          </w:p>
          <w:p w:rsidR="009846D3" w:rsidRDefault="009846D3" w:rsidP="009846D3"/>
          <w:p w:rsidR="009846D3" w:rsidRDefault="009846D3" w:rsidP="009846D3"/>
          <w:p w:rsidR="009846D3" w:rsidRDefault="009846D3" w:rsidP="009846D3"/>
          <w:p w:rsidR="009846D3" w:rsidRDefault="009846D3" w:rsidP="009846D3"/>
          <w:p w:rsidR="009846D3" w:rsidRDefault="009846D3" w:rsidP="009846D3">
            <w:pPr>
              <w:ind w:firstLineChars="2300" w:firstLine="4830"/>
            </w:pPr>
          </w:p>
          <w:p w:rsidR="009846D3" w:rsidRDefault="009846D3" w:rsidP="009846D3">
            <w:pPr>
              <w:ind w:firstLineChars="2300" w:firstLine="4830"/>
            </w:pPr>
            <w:r>
              <w:rPr>
                <w:rFonts w:hint="eastAsia"/>
              </w:rPr>
              <w:t>学院领导签字：</w:t>
            </w:r>
          </w:p>
          <w:p w:rsidR="00980CDC" w:rsidRDefault="00980CDC" w:rsidP="00980CDC">
            <w:pPr>
              <w:ind w:firstLineChars="2700" w:firstLine="5670"/>
            </w:pP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日</w:t>
            </w:r>
          </w:p>
        </w:tc>
      </w:tr>
    </w:tbl>
    <w:p w:rsidR="00160315" w:rsidRDefault="00160315"/>
    <w:p w:rsidR="00160315" w:rsidRDefault="003A0830">
      <w:pPr>
        <w:jc w:val="center"/>
      </w:pPr>
      <w:proofErr w:type="gramStart"/>
      <w:r>
        <w:rPr>
          <w:rFonts w:hint="eastAsia"/>
        </w:rPr>
        <w:t>—新闻</w:t>
      </w:r>
      <w:proofErr w:type="gramEnd"/>
      <w:r>
        <w:rPr>
          <w:rFonts w:hint="eastAsia"/>
        </w:rPr>
        <w:t>学院制表—</w:t>
      </w:r>
    </w:p>
    <w:sectPr w:rsidR="00160315">
      <w:pgSz w:w="11906" w:h="16838"/>
      <w:pgMar w:top="567" w:right="1797" w:bottom="567" w:left="179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zc0tDS3MDMztDRU0lEKTi0uzszPAykwrAUAX6Bw3ywAAAA="/>
  </w:docVars>
  <w:rsids>
    <w:rsidRoot w:val="003C25BD"/>
    <w:rsid w:val="FFFBC765"/>
    <w:rsid w:val="000259A7"/>
    <w:rsid w:val="00027294"/>
    <w:rsid w:val="000839F9"/>
    <w:rsid w:val="000B0E5F"/>
    <w:rsid w:val="000B2B30"/>
    <w:rsid w:val="000F2CA3"/>
    <w:rsid w:val="00160315"/>
    <w:rsid w:val="00160766"/>
    <w:rsid w:val="00164755"/>
    <w:rsid w:val="001F42D3"/>
    <w:rsid w:val="00242A62"/>
    <w:rsid w:val="003009A8"/>
    <w:rsid w:val="0030346C"/>
    <w:rsid w:val="003A0830"/>
    <w:rsid w:val="003A4897"/>
    <w:rsid w:val="003C25BD"/>
    <w:rsid w:val="004D0FFC"/>
    <w:rsid w:val="004F0ED2"/>
    <w:rsid w:val="00570966"/>
    <w:rsid w:val="005D1C7C"/>
    <w:rsid w:val="0064407C"/>
    <w:rsid w:val="006509FD"/>
    <w:rsid w:val="0069076B"/>
    <w:rsid w:val="006A1C67"/>
    <w:rsid w:val="00716D2C"/>
    <w:rsid w:val="007810DD"/>
    <w:rsid w:val="0084124B"/>
    <w:rsid w:val="00861975"/>
    <w:rsid w:val="0086705B"/>
    <w:rsid w:val="008F7750"/>
    <w:rsid w:val="0092112D"/>
    <w:rsid w:val="00942E71"/>
    <w:rsid w:val="00980CDC"/>
    <w:rsid w:val="009846D3"/>
    <w:rsid w:val="009B1630"/>
    <w:rsid w:val="00A056E6"/>
    <w:rsid w:val="00A4727E"/>
    <w:rsid w:val="00A55690"/>
    <w:rsid w:val="00A80C70"/>
    <w:rsid w:val="00AA3BBF"/>
    <w:rsid w:val="00AC3132"/>
    <w:rsid w:val="00AC35DC"/>
    <w:rsid w:val="00AD6A99"/>
    <w:rsid w:val="00B0214C"/>
    <w:rsid w:val="00B12FE6"/>
    <w:rsid w:val="00B95759"/>
    <w:rsid w:val="00BC6A86"/>
    <w:rsid w:val="00C304EF"/>
    <w:rsid w:val="00C33EA2"/>
    <w:rsid w:val="00CD2558"/>
    <w:rsid w:val="00D45488"/>
    <w:rsid w:val="00D65229"/>
    <w:rsid w:val="00D825BD"/>
    <w:rsid w:val="00DA0EEF"/>
    <w:rsid w:val="00E36406"/>
    <w:rsid w:val="00F1030F"/>
    <w:rsid w:val="00F34896"/>
    <w:rsid w:val="00FB2D97"/>
    <w:rsid w:val="00FD4544"/>
    <w:rsid w:val="00FE76E1"/>
    <w:rsid w:val="759EE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34C88"/>
  <w15:docId w15:val="{727FDB58-EA86-465A-986B-86B46A56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semiHidden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semiHidden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hink</cp:lastModifiedBy>
  <cp:revision>5</cp:revision>
  <dcterms:created xsi:type="dcterms:W3CDTF">2024-12-17T06:15:00Z</dcterms:created>
  <dcterms:modified xsi:type="dcterms:W3CDTF">2024-12-1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2.1.8344</vt:lpwstr>
  </property>
  <property fmtid="{D5CDD505-2E9C-101B-9397-08002B2CF9AE}" pid="3" name="ICV">
    <vt:lpwstr>63C877B3C12D8479CB97FB65B6C76B5C_43</vt:lpwstr>
  </property>
</Properties>
</file>